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284EFE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46F69B1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61816">
            <w:t>Confirmed</w:t>
          </w:r>
        </w:sdtContent>
      </w:sdt>
    </w:p>
    <w:p w14:paraId="6E00F27F" w14:textId="111AEA8E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2917D3">
                <w:rPr>
                  <w:b/>
                </w:rPr>
                <w:t>7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2917D3">
                <w:rPr>
                  <w:b/>
                </w:rPr>
                <w:t>16</w:t>
              </w:r>
              <w:r w:rsidR="002917D3" w:rsidRPr="002917D3">
                <w:rPr>
                  <w:b/>
                  <w:vertAlign w:val="superscript"/>
                </w:rPr>
                <w:t>th</w:t>
              </w:r>
              <w:r w:rsidR="002917D3">
                <w:rPr>
                  <w:b/>
                </w:rPr>
                <w:t xml:space="preserve"> September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50A4FE5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61F5608E" w14:textId="7CEC4A0B" w:rsidR="009D5254" w:rsidRDefault="00D81F59" w:rsidP="00D81F59">
      <w:pPr>
        <w:pStyle w:val="Paragraph"/>
      </w:pPr>
      <w:r w:rsidRPr="00811239">
        <w:t xml:space="preserve">Shaheen Hamdy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 w:rsidR="009D5254">
        <w:tab/>
      </w:r>
      <w:r w:rsidR="009D5254">
        <w:tab/>
      </w:r>
      <w:r w:rsidR="009D5254">
        <w:tab/>
      </w:r>
      <w:r w:rsidR="009D5254" w:rsidRPr="00C7373D">
        <w:t>Present for all items</w:t>
      </w:r>
    </w:p>
    <w:p w14:paraId="091CF7D9" w14:textId="071033BB" w:rsidR="00D81F59" w:rsidRDefault="009D5254" w:rsidP="00D81F59">
      <w:pPr>
        <w:pStyle w:val="Paragraph"/>
      </w:pPr>
      <w:r w:rsidRPr="000C05C3">
        <w:t>Katherine Boylan</w:t>
      </w:r>
      <w:r>
        <w:tab/>
      </w:r>
      <w:r>
        <w:tab/>
      </w:r>
      <w:r>
        <w:tab/>
      </w:r>
      <w:r w:rsidR="00D81F59">
        <w:tab/>
      </w:r>
      <w:r w:rsidR="00D81F59">
        <w:tab/>
      </w:r>
      <w:r w:rsidR="00D81F59">
        <w:tab/>
      </w:r>
      <w:r w:rsidR="00D81F59" w:rsidRPr="00C7373D">
        <w:t>Present for all items</w:t>
      </w:r>
    </w:p>
    <w:p w14:paraId="390B683F" w14:textId="0FE181C2" w:rsidR="000C05C3" w:rsidRDefault="000C05C3" w:rsidP="00D81F59">
      <w:pPr>
        <w:pStyle w:val="Paragraph"/>
      </w:pPr>
      <w:r w:rsidRPr="000C05C3"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93BA965" w14:textId="0EDEB2A6" w:rsidR="009D5254" w:rsidRDefault="009D5254" w:rsidP="00D81F59">
      <w:pPr>
        <w:pStyle w:val="Paragraph"/>
      </w:pPr>
      <w:r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95BD0B2" w14:textId="10783551" w:rsidR="008403BE" w:rsidRDefault="000C05C3" w:rsidP="000C05C3">
      <w:pPr>
        <w:pStyle w:val="Paragraph"/>
      </w:pPr>
      <w:r w:rsidRPr="000C05C3">
        <w:t>Julian Dunnett</w:t>
      </w:r>
      <w:r>
        <w:tab/>
      </w:r>
      <w:r>
        <w:tab/>
      </w:r>
      <w:r>
        <w:tab/>
      </w:r>
      <w:r w:rsidR="008403BE">
        <w:tab/>
      </w:r>
      <w:r w:rsidR="008403BE">
        <w:tab/>
      </w:r>
      <w:r w:rsidR="008403BE">
        <w:tab/>
      </w:r>
      <w:r w:rsidR="008403BE" w:rsidRPr="00C7373D">
        <w:t xml:space="preserve">Present for </w:t>
      </w:r>
      <w:r w:rsidR="008403BE">
        <w:t xml:space="preserve">all </w:t>
      </w:r>
      <w:r w:rsidR="008403BE" w:rsidRPr="00C7373D">
        <w:t>items</w:t>
      </w:r>
    </w:p>
    <w:p w14:paraId="6EA221F0" w14:textId="4C4AAC84" w:rsidR="009D5254" w:rsidRDefault="009D5254" w:rsidP="000C05C3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8DA4BEF" w14:textId="54B8CF9D" w:rsidR="00112839" w:rsidRDefault="00112839" w:rsidP="00112839">
      <w:pPr>
        <w:pStyle w:val="Paragraph"/>
      </w:pPr>
      <w:r w:rsidRPr="00112839">
        <w:t>Stephen Habg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Pr="00C7373D">
        <w:t>all items</w:t>
      </w:r>
    </w:p>
    <w:p w14:paraId="51018A48" w14:textId="0A03932B" w:rsidR="000C05C3" w:rsidRDefault="009D5254" w:rsidP="00112839">
      <w:pPr>
        <w:pStyle w:val="Paragraph"/>
      </w:pPr>
      <w:r>
        <w:t>Cynthia Iglesias</w:t>
      </w:r>
      <w:r w:rsidR="000C05C3">
        <w:tab/>
      </w:r>
      <w:r w:rsidR="000C05C3">
        <w:tab/>
      </w:r>
      <w:r w:rsidR="000C05C3">
        <w:tab/>
      </w:r>
      <w:r w:rsidR="000C05C3">
        <w:tab/>
      </w:r>
      <w:r w:rsidR="000C05C3">
        <w:tab/>
      </w:r>
      <w:r w:rsidR="000C05C3">
        <w:tab/>
      </w:r>
      <w:r w:rsidR="000C05C3" w:rsidRPr="00845241">
        <w:t xml:space="preserve">Present for </w:t>
      </w:r>
      <w:r w:rsidR="000C05C3" w:rsidRPr="00C7373D">
        <w:t>all items</w:t>
      </w:r>
    </w:p>
    <w:p w14:paraId="2973CBF8" w14:textId="383B6B47" w:rsidR="007E4327" w:rsidRDefault="000C05C3" w:rsidP="000C05C3">
      <w:pPr>
        <w:pStyle w:val="Paragraph"/>
      </w:pPr>
      <w:r w:rsidRPr="000C05C3">
        <w:t>Mohammad Ilyas</w:t>
      </w:r>
      <w:r>
        <w:tab/>
      </w:r>
      <w:r>
        <w:tab/>
      </w:r>
      <w:r w:rsidR="005E457F">
        <w:tab/>
      </w:r>
      <w:r w:rsidR="005E457F">
        <w:tab/>
      </w:r>
      <w:r w:rsidR="005E457F">
        <w:tab/>
      </w:r>
      <w:r w:rsidR="005E457F">
        <w:tab/>
      </w:r>
      <w:r w:rsidR="005E457F" w:rsidRPr="00845241">
        <w:t>Present f</w:t>
      </w:r>
      <w:r w:rsidR="00B73E9F">
        <w:t>or</w:t>
      </w:r>
      <w:r w:rsidR="00915BC9">
        <w:t xml:space="preserve"> </w:t>
      </w:r>
      <w:r w:rsidR="00DF3352" w:rsidRPr="00C7373D">
        <w:t>all items</w:t>
      </w:r>
    </w:p>
    <w:p w14:paraId="5A8F531D" w14:textId="6F4468D3" w:rsidR="000C05C3" w:rsidRDefault="000C05C3" w:rsidP="000C05C3">
      <w:pPr>
        <w:pStyle w:val="Paragraph"/>
      </w:pPr>
      <w:r w:rsidRPr="000C05C3"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>Present f</w:t>
      </w:r>
      <w:r>
        <w:t xml:space="preserve">or </w:t>
      </w:r>
      <w:r w:rsidRPr="00C7373D">
        <w:t>all items</w:t>
      </w:r>
    </w:p>
    <w:p w14:paraId="304B6A93" w14:textId="1BAEA975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6A79DB0" w14:textId="781AB3BB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F8AFE6C" w14:textId="07E7029A" w:rsidR="00112839" w:rsidRDefault="00112839" w:rsidP="00112839">
      <w:pPr>
        <w:pStyle w:val="Paragraph"/>
      </w:pPr>
      <w:r w:rsidRPr="00112839">
        <w:t>Karen McCutche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206D3063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DF3352" w:rsidRPr="00C7373D">
        <w:t>all items</w:t>
      </w:r>
    </w:p>
    <w:p w14:paraId="0444AC23" w14:textId="4631819B" w:rsidR="00112839" w:rsidRDefault="00112839" w:rsidP="00112839">
      <w:pPr>
        <w:pStyle w:val="Paragraph"/>
      </w:pPr>
      <w:r w:rsidRPr="00112839"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445FEDB" w14:textId="17C29DAD" w:rsidR="009D5254" w:rsidRDefault="009D5254" w:rsidP="00112839">
      <w:pPr>
        <w:pStyle w:val="Paragraph"/>
      </w:pPr>
      <w:r>
        <w:t>Huseyin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76AA7DB" w14:textId="4E342E5A" w:rsidR="00D81F59" w:rsidRDefault="00D81F59" w:rsidP="00D81F59">
      <w:pPr>
        <w:pStyle w:val="Paragraph"/>
      </w:pPr>
      <w:r w:rsidRPr="00565CA6">
        <w:rPr>
          <w:szCs w:val="24"/>
        </w:rPr>
        <w:t>Abdullah Pand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C7373D">
        <w:t>Present for all items</w:t>
      </w:r>
    </w:p>
    <w:p w14:paraId="2AA7A625" w14:textId="2027B64A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E88F074" w14:textId="6FA73C3D" w:rsidR="009D5254" w:rsidRDefault="009D5254" w:rsidP="005E457F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DBED7A2" w14:textId="563DFCBA" w:rsidR="009D5254" w:rsidRDefault="009D5254" w:rsidP="005E457F">
      <w:pPr>
        <w:pStyle w:val="Paragraph"/>
      </w:pPr>
      <w:r>
        <w:lastRenderedPageBreak/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315511A" w14:textId="58E7E672" w:rsidR="009D5254" w:rsidRDefault="009D5254" w:rsidP="005E457F">
      <w:pPr>
        <w:pStyle w:val="Paragraph"/>
      </w:pPr>
      <w:r>
        <w:t>Roger Whittak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A77E7E6" w14:textId="7B4A13FD" w:rsidR="0014547C" w:rsidRDefault="0014547C" w:rsidP="009D5254">
      <w:pPr>
        <w:pStyle w:val="Paragraph"/>
        <w:numPr>
          <w:ilvl w:val="0"/>
          <w:numId w:val="0"/>
        </w:numPr>
        <w:rPr>
          <w:szCs w:val="24"/>
        </w:rPr>
      </w:pPr>
    </w:p>
    <w:p w14:paraId="63EDBEE7" w14:textId="77777777" w:rsidR="00EF4F1E" w:rsidRPr="0014547C" w:rsidRDefault="00EF4F1E" w:rsidP="0014547C">
      <w:pPr>
        <w:pStyle w:val="Paragraph"/>
        <w:numPr>
          <w:ilvl w:val="0"/>
          <w:numId w:val="0"/>
        </w:numPr>
        <w:ind w:left="567"/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522F1B6" w14:textId="05081390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0C7EB2CD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46A5E640" w:rsidR="00551445" w:rsidRDefault="00551445" w:rsidP="00D81F59">
      <w:pPr>
        <w:pStyle w:val="Paragraphnonumbers"/>
      </w:pPr>
      <w:r w:rsidRPr="00551445">
        <w:t>Chris Chesters, Senior Health Technology Assessment Adviser</w:t>
      </w:r>
      <w:r>
        <w:tab/>
      </w:r>
      <w:r w:rsidRPr="002B5720">
        <w:t>Present for all items</w:t>
      </w:r>
    </w:p>
    <w:p w14:paraId="0CEA30D9" w14:textId="41249900" w:rsidR="00040D41" w:rsidRDefault="0099579E" w:rsidP="00D81F59">
      <w:pPr>
        <w:pStyle w:val="Paragraphnonumbers"/>
      </w:pPr>
      <w:r w:rsidRPr="0099579E">
        <w:t>Ying-Ying Wang</w:t>
      </w:r>
      <w:r w:rsidR="00040D41">
        <w:t xml:space="preserve">, </w:t>
      </w:r>
      <w:r w:rsidR="00040D41" w:rsidRPr="006268A7">
        <w:t>Health Technology Assessment Analyst</w:t>
      </w:r>
      <w:r w:rsidR="00040D41">
        <w:tab/>
      </w:r>
      <w:r>
        <w:tab/>
      </w:r>
      <w:r w:rsidR="00040D41" w:rsidRPr="002B5720">
        <w:t xml:space="preserve">Present for </w:t>
      </w:r>
      <w:r w:rsidR="0004621C" w:rsidRPr="002B5720">
        <w:t>all items</w:t>
      </w:r>
    </w:p>
    <w:p w14:paraId="68AD1F82" w14:textId="7CFFB97D" w:rsidR="00EB70CC" w:rsidRDefault="0099579E" w:rsidP="00D81F59">
      <w:pPr>
        <w:pStyle w:val="Paragraphnonumbers"/>
      </w:pPr>
      <w:r w:rsidRPr="0099579E">
        <w:t>Amy Barr, Health Technology Assessment Analyst</w:t>
      </w:r>
      <w:r>
        <w:tab/>
      </w:r>
      <w:r w:rsidR="00EB70CC">
        <w:tab/>
      </w:r>
      <w:r w:rsidR="00EB70CC">
        <w:tab/>
      </w:r>
      <w:r w:rsidR="00EB70CC" w:rsidRPr="005149C7">
        <w:t>Present for</w:t>
      </w:r>
      <w:r w:rsidR="00EB70CC" w:rsidRPr="00817965">
        <w:t xml:space="preserve"> </w:t>
      </w:r>
      <w:r w:rsidR="00F85F12" w:rsidRPr="002B5720">
        <w:t>all items</w:t>
      </w:r>
    </w:p>
    <w:p w14:paraId="797BF2C8" w14:textId="44729B39" w:rsidR="00F85F12" w:rsidRDefault="00F85F12" w:rsidP="00D81F59">
      <w:pPr>
        <w:pStyle w:val="Paragraphnonumbers"/>
      </w:pPr>
      <w:r w:rsidRPr="00F85F12">
        <w:t>Kimberley Carter, Health Technology Assessment Adviser</w:t>
      </w:r>
      <w:r>
        <w:tab/>
      </w:r>
      <w:r>
        <w:tab/>
      </w:r>
      <w:r w:rsidRPr="005149C7">
        <w:t>Present for</w:t>
      </w:r>
      <w:r w:rsidRPr="00817965">
        <w:t xml:space="preserve"> </w:t>
      </w:r>
      <w:r w:rsidRPr="002B5720">
        <w:t>all items</w:t>
      </w:r>
    </w:p>
    <w:p w14:paraId="7C12CB70" w14:textId="1E6FEE87" w:rsidR="00CC645B" w:rsidRDefault="00CC645B" w:rsidP="00D81F59">
      <w:pPr>
        <w:pStyle w:val="Paragraphnonumbers"/>
      </w:pPr>
      <w:r w:rsidRPr="00CC645B">
        <w:t>Samantha Baskerville, Health Technology Assessment Analyst</w:t>
      </w:r>
      <w:r>
        <w:tab/>
      </w:r>
      <w:r w:rsidRPr="005149C7">
        <w:t>Present for</w:t>
      </w:r>
      <w:r w:rsidRPr="00817965">
        <w:t xml:space="preserve"> </w:t>
      </w:r>
      <w:r w:rsidRPr="002B5720">
        <w:t>all items</w:t>
      </w:r>
    </w:p>
    <w:p w14:paraId="028D829A" w14:textId="5B0A8F3D" w:rsidR="00D81F59" w:rsidRDefault="00CC645B" w:rsidP="007D6F48">
      <w:pPr>
        <w:pStyle w:val="Paragraphnonumbers"/>
        <w:ind w:left="7200" w:hanging="7200"/>
      </w:pPr>
      <w:r w:rsidRPr="00CC645B">
        <w:t>Rosalee Mason</w:t>
      </w:r>
      <w:r w:rsidR="00107EAC" w:rsidRPr="00107EAC">
        <w:t xml:space="preserve">, </w:t>
      </w:r>
      <w:r w:rsidR="00551445">
        <w:t xml:space="preserve">MIP </w:t>
      </w:r>
      <w:r w:rsidR="00107EAC" w:rsidRPr="00107EAC">
        <w:t>Coordinator</w:t>
      </w:r>
      <w:r w:rsidR="0022682F"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</w:p>
    <w:p w14:paraId="75663797" w14:textId="3817A2DD" w:rsidR="00817965" w:rsidRPr="00C913B4" w:rsidRDefault="00817965" w:rsidP="00BB531F">
      <w:pPr>
        <w:pStyle w:val="Paragraphnonumbers"/>
      </w:pPr>
      <w:r w:rsidRPr="00731886">
        <w:t>Edgar Masanga, Business Analyst, Resource Impact Assessment</w:t>
      </w:r>
      <w:r>
        <w:tab/>
      </w:r>
      <w:r w:rsidRPr="005149C7">
        <w:t xml:space="preserve">Present for </w:t>
      </w:r>
      <w:r w:rsidR="005647ED" w:rsidRPr="002B5720">
        <w:t>all items</w:t>
      </w:r>
    </w:p>
    <w:p w14:paraId="3DB91C09" w14:textId="422CEBDB" w:rsidR="001E48D7" w:rsidRDefault="001E48D7" w:rsidP="00D81F59">
      <w:pPr>
        <w:pStyle w:val="Paragraphnonumbers"/>
      </w:pPr>
      <w:r w:rsidRPr="001E48D7">
        <w:t>Emilene Coventry, Senior Medical Editor, Publishing team</w:t>
      </w:r>
      <w:r>
        <w:tab/>
      </w:r>
      <w:r>
        <w:tab/>
      </w:r>
      <w:r w:rsidRPr="005149C7">
        <w:t>Present for</w:t>
      </w:r>
      <w:r>
        <w:t xml:space="preserve"> </w:t>
      </w:r>
      <w:r w:rsidR="005647ED" w:rsidRPr="002B5720">
        <w:t>all items</w:t>
      </w:r>
    </w:p>
    <w:p w14:paraId="3108173B" w14:textId="1C7B99A1" w:rsidR="00CC645B" w:rsidRDefault="00CC645B" w:rsidP="00D81F59">
      <w:pPr>
        <w:pStyle w:val="Paragraphnonumbers"/>
      </w:pPr>
      <w:r w:rsidRPr="00CC645B">
        <w:t>Catherine Pank, Coordinator, Corporate Office</w:t>
      </w:r>
      <w:r>
        <w:tab/>
      </w:r>
      <w:r>
        <w:tab/>
      </w:r>
      <w:r>
        <w:tab/>
      </w:r>
      <w:r>
        <w:tab/>
      </w:r>
      <w:r w:rsidRPr="005149C7">
        <w:t>Present for</w:t>
      </w:r>
      <w:r w:rsidRPr="00817965">
        <w:t xml:space="preserve"> </w:t>
      </w:r>
      <w:r w:rsidRPr="002B5720">
        <w:t>all items</w:t>
      </w:r>
    </w:p>
    <w:p w14:paraId="6BB8A70A" w14:textId="77777777" w:rsidR="00EB70CC" w:rsidRDefault="00EB70CC" w:rsidP="00E3356C">
      <w:pPr>
        <w:pStyle w:val="Paragraphnonumbers"/>
      </w:pPr>
    </w:p>
    <w:p w14:paraId="59E5ED9A" w14:textId="2E4A4BE3" w:rsidR="00BA4EAD" w:rsidRPr="006231D3" w:rsidRDefault="00284EFE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1AC3F39B" w:rsidR="0025494A" w:rsidRPr="00DF09E8" w:rsidRDefault="0087620D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87620D">
        <w:rPr>
          <w:rFonts w:eastAsia="Times New Roman"/>
          <w:sz w:val="24"/>
          <w:lang w:eastAsia="en-GB"/>
        </w:rPr>
        <w:t>Ms Kim Keltie, Service Lead, NuTH</w:t>
      </w:r>
      <w:r w:rsidR="00CE69D1"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2DC994B4" w14:textId="5D7AEFAE" w:rsidR="00CE69D1" w:rsidRDefault="0087620D" w:rsidP="00CE69D1">
      <w:pPr>
        <w:spacing w:after="240" w:line="276" w:lineRule="auto"/>
        <w:rPr>
          <w:sz w:val="24"/>
          <w:szCs w:val="24"/>
        </w:rPr>
      </w:pPr>
      <w:r w:rsidRPr="0087620D">
        <w:rPr>
          <w:rFonts w:eastAsia="Times New Roman"/>
          <w:sz w:val="24"/>
          <w:szCs w:val="24"/>
          <w:lang w:eastAsia="en-GB"/>
        </w:rPr>
        <w:t>Ms Rosalyn Parker, Evaluation Healthcare Scientist, NuTH</w:t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650B0E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5049C8D1" w14:textId="77777777" w:rsidR="0087620D" w:rsidRPr="00650B0E" w:rsidRDefault="0087620D" w:rsidP="00CE69D1">
      <w:pPr>
        <w:spacing w:after="240" w:line="276" w:lineRule="auto"/>
        <w:rPr>
          <w:sz w:val="24"/>
          <w:szCs w:val="24"/>
        </w:rPr>
      </w:pPr>
    </w:p>
    <w:p w14:paraId="4992D1FB" w14:textId="05A57315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3488F990" w14:textId="191976E9" w:rsidR="0087620D" w:rsidRDefault="0087620D" w:rsidP="0087620D">
      <w:pPr>
        <w:pStyle w:val="Paragraphnonumbers"/>
      </w:pPr>
      <w:r>
        <w:t>Mrs Maya Harris, Consultant Urologist, South Warwickshire NH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05DAEA33" w14:textId="17078D48" w:rsidR="0087620D" w:rsidRDefault="0087620D" w:rsidP="0087620D">
      <w:pPr>
        <w:pStyle w:val="Paragraphnonumbers"/>
      </w:pPr>
      <w:r>
        <w:t>Mr Sanjay Rajpal, Consultant Urologist, Sheffield Teaching Hospita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3A5754AF" w14:textId="4D9ADB7C" w:rsidR="0087620D" w:rsidRDefault="0087620D" w:rsidP="0087620D">
      <w:pPr>
        <w:pStyle w:val="Paragraphnonumbers"/>
      </w:pPr>
      <w:r>
        <w:t>Mr Amr Emara, Consultant Urologist, Hampshire Hospitals Foundation Tru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06301">
        <w:t>Present for items 1-4.1</w:t>
      </w:r>
    </w:p>
    <w:p w14:paraId="745D844B" w14:textId="414923A3" w:rsidR="00CD44BE" w:rsidRPr="00CD44BE" w:rsidRDefault="0087620D" w:rsidP="0087620D">
      <w:pPr>
        <w:pStyle w:val="Paragraphnonumbers"/>
      </w:pPr>
      <w:r>
        <w:t>Mr Richard Hindley, Consultant Urologist, Clinical Lead for Urology and Visiting Professor, Hampshire Hospitals NHS FT</w:t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E69D1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31F99FBD" w14:textId="5071D187" w:rsidR="00650B0E" w:rsidRDefault="00650B0E" w:rsidP="00CD44BE">
      <w:pPr>
        <w:rPr>
          <w:lang w:eastAsia="en-GB"/>
        </w:rPr>
      </w:pP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647EEA5B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s</w:t>
          </w:r>
          <w:r w:rsidR="0065388D">
            <w:t xml:space="preserve">: </w:t>
          </w:r>
          <w:r w:rsidR="0087620D" w:rsidRPr="0087620D">
            <w:t>Mark Tooley</w:t>
          </w:r>
          <w:r w:rsidR="0087620D">
            <w:t xml:space="preserve">, </w:t>
          </w:r>
          <w:r w:rsidR="004E78D9" w:rsidRPr="009A7DBD">
            <w:rPr>
              <w:sz w:val="22"/>
            </w:rPr>
            <w:t xml:space="preserve">Carl </w:t>
          </w:r>
          <w:r w:rsidR="004E78D9" w:rsidRPr="00F604A2">
            <w:rPr>
              <w:sz w:val="22"/>
            </w:rPr>
            <w:t>Roobottom</w:t>
          </w:r>
          <w:r w:rsidR="004E78D9">
            <w:rPr>
              <w:sz w:val="22"/>
            </w:rPr>
            <w:t xml:space="preserve"> and </w:t>
          </w:r>
          <w:r w:rsidR="0087620D" w:rsidRPr="0087620D">
            <w:rPr>
              <w:sz w:val="22"/>
            </w:rPr>
            <w:t>Neil Hawkins</w:t>
          </w:r>
          <w:r w:rsidR="004E78D9">
            <w:rPr>
              <w:sz w:val="22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64A5409B" w14:textId="77777777" w:rsidR="00216F0C" w:rsidRPr="00216F0C" w:rsidRDefault="0065388D" w:rsidP="00216F0C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="00216F0C" w:rsidRPr="00216F0C">
        <w:rPr>
          <w:rFonts w:eastAsiaTheme="majorEastAsia"/>
          <w:sz w:val="24"/>
          <w:szCs w:val="24"/>
        </w:rPr>
        <w:t xml:space="preserve">Welcome to new committee members: </w:t>
      </w:r>
    </w:p>
    <w:p w14:paraId="32AC5D71" w14:textId="1A28E308" w:rsidR="00216F0C" w:rsidRDefault="00216F0C" w:rsidP="00216F0C">
      <w:pPr>
        <w:pStyle w:val="ListParagraph"/>
        <w:numPr>
          <w:ilvl w:val="0"/>
          <w:numId w:val="43"/>
        </w:numPr>
        <w:rPr>
          <w:rFonts w:eastAsiaTheme="majorEastAsia"/>
          <w:sz w:val="24"/>
          <w:szCs w:val="24"/>
        </w:rPr>
      </w:pPr>
      <w:r w:rsidRPr="00216F0C">
        <w:rPr>
          <w:rFonts w:eastAsiaTheme="majorEastAsia"/>
          <w:sz w:val="24"/>
          <w:szCs w:val="24"/>
        </w:rPr>
        <w:t xml:space="preserve">Dr </w:t>
      </w:r>
      <w:r w:rsidR="0087620D" w:rsidRPr="0087620D">
        <w:rPr>
          <w:rFonts w:eastAsiaTheme="majorEastAsia"/>
          <w:sz w:val="24"/>
          <w:szCs w:val="24"/>
        </w:rPr>
        <w:t xml:space="preserve">Prof Roger Whittaker, Professor of Clinical </w:t>
      </w:r>
      <w:proofErr w:type="spellStart"/>
      <w:r w:rsidR="0087620D" w:rsidRPr="0087620D">
        <w:rPr>
          <w:rFonts w:eastAsiaTheme="majorEastAsia"/>
          <w:sz w:val="24"/>
          <w:szCs w:val="24"/>
        </w:rPr>
        <w:t>Neurophysicology</w:t>
      </w:r>
      <w:proofErr w:type="spellEnd"/>
      <w:r w:rsidR="0087620D" w:rsidRPr="0087620D">
        <w:rPr>
          <w:rFonts w:eastAsiaTheme="majorEastAsia"/>
          <w:sz w:val="24"/>
          <w:szCs w:val="24"/>
        </w:rPr>
        <w:t>, Translational and Clinical Research Institute, Newcastle University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3CFB858A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87620D">
                <w:t>22</w:t>
              </w:r>
              <w:r w:rsidR="0087620D" w:rsidRPr="0087620D">
                <w:rPr>
                  <w:vertAlign w:val="superscript"/>
                </w:rPr>
                <w:t>nd</w:t>
              </w:r>
              <w:r w:rsidR="0087620D">
                <w:t xml:space="preserve"> July</w:t>
              </w:r>
              <w:r w:rsidR="004479FF">
                <w:t xml:space="preserve"> </w:t>
              </w:r>
              <w:r w:rsidR="0015416B">
                <w:t>2022.</w:t>
              </w:r>
            </w:sdtContent>
          </w:sdt>
        </w:sdtContent>
      </w:sdt>
    </w:p>
    <w:p w14:paraId="0AB0A31A" w14:textId="71B012C8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D-</w:t>
              </w:r>
              <w:r w:rsidR="0015416B">
                <w:t>MT</w:t>
              </w:r>
              <w:r w:rsidR="00F4175E">
                <w:t>56</w:t>
              </w:r>
              <w:r w:rsidR="0087620D">
                <w:t>4</w:t>
              </w:r>
              <w:r w:rsidR="0015416B">
                <w:t xml:space="preserve"> </w:t>
              </w:r>
              <w:proofErr w:type="spellStart"/>
              <w:r w:rsidR="0087620D" w:rsidRPr="0087620D">
                <w:t>GreenLight</w:t>
              </w:r>
              <w:proofErr w:type="spellEnd"/>
              <w:r w:rsidR="0087620D" w:rsidRPr="0087620D">
                <w:t xml:space="preserve"> XPS for treating benign prostatic hyperplasia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2969AB24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</w:t>
      </w:r>
      <w:r w:rsidR="00D75466">
        <w:t xml:space="preserve">, </w:t>
      </w:r>
      <w:r w:rsidR="00402715" w:rsidRPr="00507F46">
        <w:t>members</w:t>
      </w:r>
      <w:r w:rsidR="00402715" w:rsidRPr="00205638">
        <w:t xml:space="preserve"> of the public</w:t>
      </w:r>
      <w:r w:rsidR="00D75466">
        <w:t xml:space="preserve"> and company representatives from </w:t>
      </w:r>
      <w:r w:rsidR="0087620D" w:rsidRPr="0087620D">
        <w:t>Boston Scientific</w:t>
      </w:r>
      <w:r w:rsidR="00D75466">
        <w:t>.</w:t>
      </w:r>
    </w:p>
    <w:p w14:paraId="1E379842" w14:textId="5E9CC43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8965663" w:displacedByCustomXml="next"/>
    <w:bookmarkStart w:id="3" w:name="_Hlk76998053" w:displacedByCustomXml="next"/>
    <w:bookmarkStart w:id="4" w:name="_Hlk72146417" w:displacedByCustomXml="next"/>
    <w:sdt>
      <w:sdtPr>
        <w:id w:val="1796400196"/>
        <w:placeholder>
          <w:docPart w:val="C7CACCE722E74B309F264E1251D2C96E"/>
        </w:placeholder>
      </w:sdtPr>
      <w:sdtEndPr>
        <w:rPr>
          <w:color w:val="FF0000"/>
        </w:rPr>
      </w:sdtEndPr>
      <w:sdtContent>
        <w:bookmarkEnd w:id="3" w:displacedByCustomXml="prev"/>
        <w:bookmarkEnd w:id="2" w:displacedByCustomXml="prev"/>
        <w:p w14:paraId="5DEE6714" w14:textId="1D65A869" w:rsidR="00D75466" w:rsidRPr="00D674CE" w:rsidRDefault="00F1570E" w:rsidP="00D75466">
          <w:pPr>
            <w:pStyle w:val="Bulletindent1"/>
            <w:numPr>
              <w:ilvl w:val="0"/>
              <w:numId w:val="39"/>
            </w:numPr>
          </w:pPr>
          <w:r w:rsidRPr="00F1570E">
            <w:t xml:space="preserve">Mr Sanjay Rajpal </w:t>
          </w:r>
          <w:r w:rsidR="00D75466" w:rsidRPr="00D674CE">
            <w:t xml:space="preserve">has declared a </w:t>
          </w:r>
          <w:r>
            <w:t>direct</w:t>
          </w:r>
          <w:r w:rsidR="00045519" w:rsidRPr="00045519">
            <w:t xml:space="preserve"> financial interest </w:t>
          </w:r>
          <w:r w:rsidR="00D75466" w:rsidRPr="00D674CE">
            <w:t>as he</w:t>
          </w:r>
          <w:r w:rsidR="00E734E8">
            <w:t xml:space="preserve"> </w:t>
          </w:r>
          <w:r w:rsidRPr="00F1570E">
            <w:t xml:space="preserve">has received payment for proctoring services from Boston Scientific (manufacturer of the </w:t>
          </w:r>
          <w:proofErr w:type="spellStart"/>
          <w:r w:rsidRPr="00F1570E">
            <w:t>GreenLight</w:t>
          </w:r>
          <w:proofErr w:type="spellEnd"/>
          <w:r w:rsidRPr="00F1570E">
            <w:t xml:space="preserve"> XPS)</w:t>
          </w:r>
          <w:r>
            <w:t>.</w:t>
          </w:r>
        </w:p>
        <w:p w14:paraId="231E5A06" w14:textId="4C0BB8D3" w:rsidR="00F1570E" w:rsidRDefault="00D75466" w:rsidP="00F1570E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t>It was agreed that h</w:t>
          </w:r>
          <w:r w:rsidR="00F1570E">
            <w:t>is</w:t>
          </w:r>
          <w:r w:rsidRPr="00D674CE">
            <w:t xml:space="preserve"> declaration would not prevent </w:t>
          </w:r>
          <w:r>
            <w:t>M</w:t>
          </w:r>
          <w:r w:rsidR="00F1570E">
            <w:t>r Rajpal</w:t>
          </w:r>
          <w:r w:rsidR="00045519" w:rsidRPr="00D674CE">
            <w:t xml:space="preserve"> </w:t>
          </w:r>
          <w:r w:rsidRPr="00D674CE">
            <w:t>from providing expert advice to the committee.</w:t>
          </w:r>
        </w:p>
        <w:sdt>
          <w:sdtPr>
            <w:id w:val="-1126157857"/>
            <w:placeholder>
              <w:docPart w:val="C3E975C012764B16998B1C818A42DFE6"/>
            </w:placeholder>
          </w:sdtPr>
          <w:sdtEndPr>
            <w:rPr>
              <w:color w:val="FF0000"/>
            </w:rPr>
          </w:sdtEndPr>
          <w:sdtContent>
            <w:p w14:paraId="1D39E49B" w14:textId="39FF8712" w:rsidR="00F1570E" w:rsidRDefault="00F1570E" w:rsidP="00F1570E">
              <w:pPr>
                <w:pStyle w:val="Bulletindent1"/>
                <w:numPr>
                  <w:ilvl w:val="0"/>
                  <w:numId w:val="39"/>
                </w:numPr>
              </w:pPr>
              <w:r w:rsidRPr="00F1570E">
                <w:t xml:space="preserve">Mr Richard Hindley </w:t>
              </w:r>
              <w:r w:rsidRPr="00D674CE">
                <w:t xml:space="preserve">has declared a </w:t>
              </w:r>
              <w:r>
                <w:t>direct</w:t>
              </w:r>
              <w:r w:rsidRPr="00045519">
                <w:t xml:space="preserve"> financial interest </w:t>
              </w:r>
              <w:r w:rsidRPr="00D674CE">
                <w:t>as he</w:t>
              </w:r>
              <w:r>
                <w:t xml:space="preserve"> </w:t>
              </w:r>
              <w:r w:rsidRPr="00F1570E">
                <w:t xml:space="preserve">has received ad hoc payments </w:t>
              </w:r>
              <w:r w:rsidR="00520CA3">
                <w:t xml:space="preserve">from Boston Scientific </w:t>
              </w:r>
              <w:r w:rsidRPr="00F1570E">
                <w:t xml:space="preserve">as a clinical advisor </w:t>
              </w:r>
              <w:r w:rsidR="00520CA3">
                <w:t xml:space="preserve">for attending Advisory Board meetings </w:t>
              </w:r>
              <w:r w:rsidRPr="00F1570E">
                <w:t xml:space="preserve">and </w:t>
              </w:r>
              <w:r w:rsidR="00520CA3">
                <w:t xml:space="preserve">for </w:t>
              </w:r>
              <w:r w:rsidRPr="00F1570E">
                <w:t>proctor</w:t>
              </w:r>
              <w:r w:rsidR="00520CA3">
                <w:t>ing</w:t>
              </w:r>
              <w:r w:rsidRPr="00F1570E">
                <w:t xml:space="preserve"> for Boston Scientific</w:t>
              </w:r>
              <w:r w:rsidR="00520CA3">
                <w:t xml:space="preserve"> for other technologies (BPH technologies) but not </w:t>
              </w:r>
              <w:proofErr w:type="spellStart"/>
              <w:r w:rsidR="00520CA3">
                <w:t>GreenLight</w:t>
              </w:r>
              <w:proofErr w:type="spellEnd"/>
              <w:r w:rsidR="00520CA3">
                <w:t xml:space="preserve"> XPS</w:t>
              </w:r>
              <w:r w:rsidRPr="00F1570E">
                <w:t>.</w:t>
              </w:r>
              <w:r>
                <w:t xml:space="preserve"> Mr </w:t>
              </w:r>
              <w:r w:rsidRPr="00F1570E">
                <w:t xml:space="preserve">Hindley </w:t>
              </w:r>
              <w:r w:rsidRPr="00D674CE">
                <w:t xml:space="preserve">has </w:t>
              </w:r>
              <w:r>
                <w:t xml:space="preserve">also </w:t>
              </w:r>
              <w:r w:rsidRPr="00D674CE">
                <w:t xml:space="preserve">declared a </w:t>
              </w:r>
              <w:r>
                <w:t>non-</w:t>
              </w:r>
              <w:r w:rsidRPr="00045519">
                <w:t xml:space="preserve">financial </w:t>
              </w:r>
              <w:r>
                <w:t xml:space="preserve">professional </w:t>
              </w:r>
              <w:r w:rsidRPr="00045519">
                <w:t xml:space="preserve">interest </w:t>
              </w:r>
              <w:r w:rsidRPr="00D674CE">
                <w:t>as he</w:t>
              </w:r>
              <w:r>
                <w:t xml:space="preserve"> </w:t>
              </w:r>
              <w:r w:rsidRPr="00F1570E">
                <w:t>was involved with the GOLIATH trial.</w:t>
              </w:r>
            </w:p>
            <w:p w14:paraId="5103C767" w14:textId="58935CF9" w:rsidR="00F1570E" w:rsidRDefault="00F1570E" w:rsidP="00F1570E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 w:rsidRPr="00D674CE">
                <w:t>It was agreed that h</w:t>
              </w:r>
              <w:r>
                <w:t>is</w:t>
              </w:r>
              <w:r w:rsidRPr="00D674CE">
                <w:t xml:space="preserve"> declaration would not prevent </w:t>
              </w:r>
              <w:r>
                <w:t xml:space="preserve">Mr Hindley </w:t>
              </w:r>
              <w:r w:rsidRPr="00D674CE">
                <w:t>from providing expert advice to the committee.</w:t>
              </w:r>
            </w:p>
            <w:sdt>
              <w:sdtPr>
                <w:rPr>
                  <w:color w:val="FF0000"/>
                </w:rPr>
                <w:id w:val="1251240224"/>
                <w:placeholder>
                  <w:docPart w:val="D0E4F2B6A9E94409991EFD8352B08B11"/>
                </w:placeholder>
              </w:sdtPr>
              <w:sdtEndPr/>
              <w:sdtContent>
                <w:p w14:paraId="1C8A487F" w14:textId="1AED8001" w:rsidR="00F1570E" w:rsidRPr="00E5596D" w:rsidRDefault="00F1570E" w:rsidP="00F1570E">
                  <w:pPr>
                    <w:pStyle w:val="Bulletindent1"/>
                    <w:numPr>
                      <w:ilvl w:val="0"/>
                      <w:numId w:val="39"/>
                    </w:numPr>
                  </w:pPr>
                  <w:r w:rsidRPr="00E5596D">
                    <w:t xml:space="preserve">Mr Amr Emara has declared a </w:t>
                  </w:r>
                  <w:r w:rsidR="00E5596D" w:rsidRPr="00E5596D">
                    <w:t>direct financial</w:t>
                  </w:r>
                  <w:r w:rsidRPr="00E5596D">
                    <w:t xml:space="preserve"> interest as he </w:t>
                  </w:r>
                  <w:r w:rsidR="00E5596D" w:rsidRPr="00E5596D">
                    <w:t xml:space="preserve">has been proctoring for other products for Boston Scientific not for the </w:t>
                  </w:r>
                  <w:proofErr w:type="spellStart"/>
                  <w:r w:rsidR="00E5596D" w:rsidRPr="00E5596D">
                    <w:t>GreenLight</w:t>
                  </w:r>
                  <w:proofErr w:type="spellEnd"/>
                  <w:r w:rsidR="00E5596D" w:rsidRPr="00E5596D">
                    <w:t xml:space="preserve"> XPS specifically.</w:t>
                  </w:r>
                </w:p>
                <w:p w14:paraId="69F61D63" w14:textId="639A9835" w:rsidR="0073064B" w:rsidRPr="00F1570E" w:rsidRDefault="00F1570E" w:rsidP="00F1570E">
                  <w:pPr>
                    <w:pStyle w:val="Bulletindent1"/>
                    <w:numPr>
                      <w:ilvl w:val="0"/>
                      <w:numId w:val="0"/>
                    </w:numPr>
                    <w:ind w:left="2629"/>
                    <w:rPr>
                      <w:color w:val="FF0000"/>
                    </w:rPr>
                  </w:pPr>
                  <w:r w:rsidRPr="00E5596D">
                    <w:t>It was agreed that his declaration would not prevent Mr Emara from providing expert advice to the committee.</w:t>
                  </w:r>
                </w:p>
              </w:sdtContent>
            </w:sdt>
          </w:sdtContent>
        </w:sdt>
      </w:sdtContent>
    </w:sdt>
    <w:bookmarkEnd w:id="4"/>
    <w:p w14:paraId="042F86AF" w14:textId="5DF890A5" w:rsidR="00D75466" w:rsidRDefault="00D75466" w:rsidP="00D75466">
      <w:pPr>
        <w:pStyle w:val="Level3numbered"/>
        <w:numPr>
          <w:ilvl w:val="0"/>
          <w:numId w:val="0"/>
        </w:numPr>
        <w:ind w:left="2155"/>
      </w:pPr>
      <w:r>
        <w:t>No other conflicts of interests were declared for this item.</w:t>
      </w:r>
    </w:p>
    <w:p w14:paraId="5F1DF116" w14:textId="1211934A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F1570E" w:rsidRPr="00F1570E">
        <w:t>Dr Katherine Boylan</w:t>
      </w:r>
      <w:r w:rsidR="00F1570E">
        <w:t xml:space="preserve"> and </w:t>
      </w:r>
      <w:r w:rsidR="00F1570E" w:rsidRPr="00F1570E">
        <w:t>Dr Duncan</w:t>
      </w:r>
      <w:r w:rsidR="00F1570E">
        <w:t xml:space="preserve"> McPherson.</w:t>
      </w:r>
    </w:p>
    <w:p w14:paraId="1AB6CB56" w14:textId="09C81FC3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>Closed session (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</w:t>
      </w:r>
      <w:r w:rsidR="00DE7A75">
        <w:t>, company representatives</w:t>
      </w:r>
      <w:r w:rsidRPr="001F551E">
        <w:t xml:space="preserve"> and members of the public were asked to leave the meeting)</w:t>
      </w:r>
    </w:p>
    <w:p w14:paraId="71A35CC2" w14:textId="4C6D8EE2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1570E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431F0657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1570E">
            <w:t>Medical Technology Guidance (MTG)</w:t>
          </w:r>
        </w:sdtContent>
      </w:sdt>
      <w:r w:rsidRPr="00C02D61">
        <w:t xml:space="preserve"> in line with their decisions</w:t>
      </w:r>
    </w:p>
    <w:p w14:paraId="04DEBF54" w14:textId="77777777" w:rsidR="003F7571" w:rsidRPr="00C02D61" w:rsidRDefault="003F7571" w:rsidP="003F7571">
      <w:pPr>
        <w:pStyle w:val="Level3numbered"/>
        <w:numPr>
          <w:ilvl w:val="0"/>
          <w:numId w:val="0"/>
        </w:numPr>
        <w:ind w:left="2155"/>
      </w:pPr>
    </w:p>
    <w:p w14:paraId="7C336D19" w14:textId="78DAB811" w:rsidR="009B5D1C" w:rsidRPr="00C02D61" w:rsidRDefault="003F7571" w:rsidP="00930F26">
      <w:pPr>
        <w:pStyle w:val="Heading2"/>
      </w:pPr>
      <w:r>
        <w:t>5</w:t>
      </w:r>
      <w:r w:rsidR="002A2CC8">
        <w:t xml:space="preserve">. </w:t>
      </w:r>
      <w:r w:rsidR="00236AD0" w:rsidRPr="00C02D61">
        <w:t>Date of the next meeting</w:t>
      </w:r>
    </w:p>
    <w:p w14:paraId="64D25066" w14:textId="160CC3E9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F1570E">
            <w:t>21</w:t>
          </w:r>
          <w:r w:rsidR="00F1570E" w:rsidRPr="00F1570E">
            <w:rPr>
              <w:vertAlign w:val="superscript"/>
            </w:rPr>
            <w:t>st</w:t>
          </w:r>
          <w:r w:rsidR="00F1570E">
            <w:t xml:space="preserve"> October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F1570E">
            <w:t>10</w:t>
          </w:r>
          <w:r w:rsidR="00565F33">
            <w:t>:00am</w:t>
          </w:r>
        </w:sdtContent>
      </w:sdt>
      <w:r w:rsidR="00236AD0" w:rsidRPr="001F551E">
        <w:t>.</w:t>
      </w:r>
      <w:r w:rsidR="00BD6C94">
        <w:t xml:space="preserve">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84EFE">
      <w:fldChar w:fldCharType="begin"/>
    </w:r>
    <w:r w:rsidR="00284EFE">
      <w:instrText xml:space="preserve"> NUMPAGES  </w:instrText>
    </w:r>
    <w:r w:rsidR="00284EFE">
      <w:fldChar w:fldCharType="separate"/>
    </w:r>
    <w:r>
      <w:rPr>
        <w:noProof/>
      </w:rPr>
      <w:t>5</w:t>
    </w:r>
    <w:r w:rsidR="00284EFE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265251"/>
    <w:multiLevelType w:val="hybridMultilevel"/>
    <w:tmpl w:val="671AD8A8"/>
    <w:lvl w:ilvl="0" w:tplc="BE1A9AAC"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6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7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8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1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2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7"/>
  </w:num>
  <w:num w:numId="4" w16cid:durableId="976954812">
    <w:abstractNumId w:val="21"/>
  </w:num>
  <w:num w:numId="5" w16cid:durableId="502479614">
    <w:abstractNumId w:val="32"/>
  </w:num>
  <w:num w:numId="6" w16cid:durableId="130901604">
    <w:abstractNumId w:val="36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4"/>
  </w:num>
  <w:num w:numId="10" w16cid:durableId="1789351810">
    <w:abstractNumId w:val="32"/>
  </w:num>
  <w:num w:numId="11" w16cid:durableId="347487787">
    <w:abstractNumId w:val="32"/>
  </w:num>
  <w:num w:numId="12" w16cid:durableId="1922399368">
    <w:abstractNumId w:val="32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1"/>
  </w:num>
  <w:num w:numId="32" w16cid:durableId="2001805951">
    <w:abstractNumId w:val="22"/>
  </w:num>
  <w:num w:numId="33" w16cid:durableId="918951270">
    <w:abstractNumId w:val="35"/>
  </w:num>
  <w:num w:numId="34" w16cid:durableId="371928555">
    <w:abstractNumId w:val="28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6"/>
  </w:num>
  <w:num w:numId="38" w16cid:durableId="252596666">
    <w:abstractNumId w:val="29"/>
  </w:num>
  <w:num w:numId="39" w16cid:durableId="1206405557">
    <w:abstractNumId w:val="33"/>
  </w:num>
  <w:num w:numId="40" w16cid:durableId="1342271391">
    <w:abstractNumId w:val="30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3"/>
  </w:num>
  <w:num w:numId="43" w16cid:durableId="1346247146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45519"/>
    <w:rsid w:val="0004621C"/>
    <w:rsid w:val="00053C24"/>
    <w:rsid w:val="00056313"/>
    <w:rsid w:val="000627B6"/>
    <w:rsid w:val="00080C80"/>
    <w:rsid w:val="00083CF9"/>
    <w:rsid w:val="00085585"/>
    <w:rsid w:val="000860E1"/>
    <w:rsid w:val="00087876"/>
    <w:rsid w:val="000A3C2F"/>
    <w:rsid w:val="000A687D"/>
    <w:rsid w:val="000C05C3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6AB2"/>
    <w:rsid w:val="001324F5"/>
    <w:rsid w:val="00135794"/>
    <w:rsid w:val="0014142F"/>
    <w:rsid w:val="001420B9"/>
    <w:rsid w:val="0014547C"/>
    <w:rsid w:val="00147489"/>
    <w:rsid w:val="0015416B"/>
    <w:rsid w:val="00161397"/>
    <w:rsid w:val="001662DA"/>
    <w:rsid w:val="00167902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6CD"/>
    <w:rsid w:val="002038C6"/>
    <w:rsid w:val="00205638"/>
    <w:rsid w:val="00216F0C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1816"/>
    <w:rsid w:val="00262903"/>
    <w:rsid w:val="002748D1"/>
    <w:rsid w:val="00277DAE"/>
    <w:rsid w:val="00284D69"/>
    <w:rsid w:val="00284EFE"/>
    <w:rsid w:val="002917D3"/>
    <w:rsid w:val="00296305"/>
    <w:rsid w:val="002A2CC8"/>
    <w:rsid w:val="002A579C"/>
    <w:rsid w:val="002B5720"/>
    <w:rsid w:val="002B76EF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2F3D"/>
    <w:rsid w:val="003660BC"/>
    <w:rsid w:val="00370813"/>
    <w:rsid w:val="00377867"/>
    <w:rsid w:val="00380DD5"/>
    <w:rsid w:val="00384E9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3F7571"/>
    <w:rsid w:val="00402715"/>
    <w:rsid w:val="00402DFB"/>
    <w:rsid w:val="00406301"/>
    <w:rsid w:val="00410E8B"/>
    <w:rsid w:val="00411B9A"/>
    <w:rsid w:val="00422523"/>
    <w:rsid w:val="00436657"/>
    <w:rsid w:val="004366CD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8228B"/>
    <w:rsid w:val="0049029B"/>
    <w:rsid w:val="00490FB4"/>
    <w:rsid w:val="004A1D05"/>
    <w:rsid w:val="004B45D0"/>
    <w:rsid w:val="004B79B6"/>
    <w:rsid w:val="004E02E2"/>
    <w:rsid w:val="004E78D9"/>
    <w:rsid w:val="004F0682"/>
    <w:rsid w:val="004F6A5C"/>
    <w:rsid w:val="00507F46"/>
    <w:rsid w:val="00520CA3"/>
    <w:rsid w:val="005268D2"/>
    <w:rsid w:val="005360C8"/>
    <w:rsid w:val="005419E1"/>
    <w:rsid w:val="00551445"/>
    <w:rsid w:val="00556AD2"/>
    <w:rsid w:val="005647ED"/>
    <w:rsid w:val="00565F33"/>
    <w:rsid w:val="0057580C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5F7593"/>
    <w:rsid w:val="00603397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6D3D"/>
    <w:rsid w:val="00682F9B"/>
    <w:rsid w:val="00683EA8"/>
    <w:rsid w:val="006843D4"/>
    <w:rsid w:val="006B324A"/>
    <w:rsid w:val="006B4C67"/>
    <w:rsid w:val="006C757A"/>
    <w:rsid w:val="006D3185"/>
    <w:rsid w:val="006F3468"/>
    <w:rsid w:val="007019D5"/>
    <w:rsid w:val="007160C4"/>
    <w:rsid w:val="0073064B"/>
    <w:rsid w:val="0073188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17965"/>
    <w:rsid w:val="00822C76"/>
    <w:rsid w:val="008236B6"/>
    <w:rsid w:val="00835654"/>
    <w:rsid w:val="00835FBC"/>
    <w:rsid w:val="008403BE"/>
    <w:rsid w:val="00842ACF"/>
    <w:rsid w:val="008451A1"/>
    <w:rsid w:val="00845241"/>
    <w:rsid w:val="00850C0E"/>
    <w:rsid w:val="0087620D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9579E"/>
    <w:rsid w:val="009B0F74"/>
    <w:rsid w:val="009B1704"/>
    <w:rsid w:val="009B5D1C"/>
    <w:rsid w:val="009D5254"/>
    <w:rsid w:val="009E13B8"/>
    <w:rsid w:val="009E1941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B22E9"/>
    <w:rsid w:val="00BB49D9"/>
    <w:rsid w:val="00BB531F"/>
    <w:rsid w:val="00BC47C4"/>
    <w:rsid w:val="00BC6C1F"/>
    <w:rsid w:val="00BD1329"/>
    <w:rsid w:val="00BD6C94"/>
    <w:rsid w:val="00BF0EAA"/>
    <w:rsid w:val="00C015B8"/>
    <w:rsid w:val="00C02D61"/>
    <w:rsid w:val="00C04D2E"/>
    <w:rsid w:val="00C14526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C645B"/>
    <w:rsid w:val="00CD44BE"/>
    <w:rsid w:val="00CE69D1"/>
    <w:rsid w:val="00CF055E"/>
    <w:rsid w:val="00D06D7C"/>
    <w:rsid w:val="00D11E93"/>
    <w:rsid w:val="00D14E64"/>
    <w:rsid w:val="00D22F90"/>
    <w:rsid w:val="00D33D2F"/>
    <w:rsid w:val="00D36E00"/>
    <w:rsid w:val="00D428D1"/>
    <w:rsid w:val="00D55E71"/>
    <w:rsid w:val="00D674CE"/>
    <w:rsid w:val="00D70F52"/>
    <w:rsid w:val="00D74026"/>
    <w:rsid w:val="00D7546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596D"/>
    <w:rsid w:val="00E56B48"/>
    <w:rsid w:val="00E60116"/>
    <w:rsid w:val="00E60CF0"/>
    <w:rsid w:val="00E734E8"/>
    <w:rsid w:val="00E77A26"/>
    <w:rsid w:val="00E814BC"/>
    <w:rsid w:val="00E82B9F"/>
    <w:rsid w:val="00E9120D"/>
    <w:rsid w:val="00E927DA"/>
    <w:rsid w:val="00E95304"/>
    <w:rsid w:val="00EA189F"/>
    <w:rsid w:val="00EA7444"/>
    <w:rsid w:val="00EB1941"/>
    <w:rsid w:val="00EB70CC"/>
    <w:rsid w:val="00EC465D"/>
    <w:rsid w:val="00EC57DD"/>
    <w:rsid w:val="00EE0DB5"/>
    <w:rsid w:val="00EF1B45"/>
    <w:rsid w:val="00EF2BE2"/>
    <w:rsid w:val="00EF4F1E"/>
    <w:rsid w:val="00F1570E"/>
    <w:rsid w:val="00F32B92"/>
    <w:rsid w:val="00F4175E"/>
    <w:rsid w:val="00F42F8E"/>
    <w:rsid w:val="00F477AA"/>
    <w:rsid w:val="00F57A78"/>
    <w:rsid w:val="00F85F12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7CACCE722E74B309F264E1251D2C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42D8D-8A88-4D42-A906-BA8D99D5DD35}"/>
      </w:docPartPr>
      <w:docPartBody>
        <w:p w:rsidR="00545D8E" w:rsidRDefault="00677D47" w:rsidP="00677D47">
          <w:pPr>
            <w:pStyle w:val="C7CACCE722E74B309F264E1251D2C96E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3E975C012764B16998B1C818A42D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EA54C-8AB6-4815-8C2B-A1D36A658E76}"/>
      </w:docPartPr>
      <w:docPartBody>
        <w:p w:rsidR="00B0051E" w:rsidRDefault="00716141" w:rsidP="00716141">
          <w:pPr>
            <w:pStyle w:val="C3E975C012764B16998B1C818A42DFE6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D0E4F2B6A9E94409991EFD8352B08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D9CB0-D8F3-4567-A346-1754A45B09E6}"/>
      </w:docPartPr>
      <w:docPartBody>
        <w:p w:rsidR="00B0051E" w:rsidRDefault="00716141" w:rsidP="00716141">
          <w:pPr>
            <w:pStyle w:val="D0E4F2B6A9E94409991EFD8352B08B11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495CC2"/>
    <w:rsid w:val="00545D8E"/>
    <w:rsid w:val="00677D47"/>
    <w:rsid w:val="00716141"/>
    <w:rsid w:val="009C4590"/>
    <w:rsid w:val="00B0051E"/>
    <w:rsid w:val="00BD163C"/>
    <w:rsid w:val="00BE05C9"/>
    <w:rsid w:val="00C063EE"/>
    <w:rsid w:val="00D07027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A6497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C7CACCE722E74B309F264E1251D2C96E">
    <w:name w:val="C7CACCE722E74B309F264E1251D2C96E"/>
    <w:rsid w:val="00677D47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C3E975C012764B16998B1C818A42DFE6">
    <w:name w:val="C3E975C012764B16998B1C818A42DFE6"/>
    <w:rsid w:val="00716141"/>
  </w:style>
  <w:style w:type="paragraph" w:customStyle="1" w:styleId="D0E4F2B6A9E94409991EFD8352B08B11">
    <w:name w:val="D0E4F2B6A9E94409991EFD8352B08B11"/>
    <w:rsid w:val="007161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3</Words>
  <Characters>4719</Characters>
  <Application>Microsoft Office Word</Application>
  <DocSecurity>0</DocSecurity>
  <Lines>116</Lines>
  <Paragraphs>75</Paragraphs>
  <ScaleCrop>false</ScaleCrop>
  <Company/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07T20:42:00Z</dcterms:created>
  <dcterms:modified xsi:type="dcterms:W3CDTF">2022-12-07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0ecf8e036711f8df03d3cc07c0209429c26f96f7ddb82e36e67cd3f447917e</vt:lpwstr>
  </property>
</Properties>
</file>